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7C0626A3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tarvation is a separate concept, not one of the four deadlock conditions</w:t>
      </w:r>
      <w:r w:rsidRPr="00EE3EA8">
        <w:rPr>
          <w:rStyle w:val="hoverbg-super"/>
          <w:rFonts w:ascii="Times New Roman" w:eastAsiaTheme="majorEastAsia" w:hAnsi="Times New Roman" w:cs="Times New Roman"/>
          <w:sz w:val="22"/>
          <w:szCs w:val="22"/>
        </w:rPr>
        <w:t>1</w:t>
      </w:r>
      <w:r w:rsidRPr="00EE3EA8">
        <w:rPr>
          <w:rStyle w:val="whitespace-nowrap"/>
          <w:rFonts w:ascii="Times New Roman" w:eastAsiaTheme="majorEastAsia" w:hAnsi="Times New Roman" w:cs="Times New Roman"/>
          <w:sz w:val="22"/>
          <w:szCs w:val="22"/>
        </w:rPr>
        <w:t>.</w:t>
      </w:r>
    </w:p>
    <w:p w14:paraId="795F7B3D" w14:textId="5A4CA385" w:rsidR="00927301" w:rsidRPr="00EE3EA8" w:rsidRDefault="00927301" w:rsidP="00EE3EA8">
      <w:r w:rsidRPr="00EE3EA8">
        <w:t xml:space="preserve">2. In a </w:t>
      </w:r>
      <w:r w:rsidR="001E0979">
        <w:t>R</w:t>
      </w:r>
      <w:r w:rsidRPr="00EE3EA8">
        <w:t>esource-</w:t>
      </w:r>
      <w:r w:rsidR="001E0979">
        <w:t>A</w:t>
      </w:r>
      <w:r w:rsidRPr="00EE3EA8">
        <w:t xml:space="preserve">llocation </w:t>
      </w:r>
      <w:r w:rsidR="001E0979">
        <w:t>G</w:t>
      </w:r>
      <w:r w:rsidRPr="00EE3EA8">
        <w:t xml:space="preserve">raph (RAG), a deadlock is certain if: </w:t>
      </w:r>
    </w:p>
    <w:p w14:paraId="5F07C460" w14:textId="6EB46FDA" w:rsidR="00927301" w:rsidRDefault="00927301" w:rsidP="00EE3EA8">
      <w:r w:rsidRPr="00EE3EA8">
        <w:t xml:space="preserve">A) There is a </w:t>
      </w:r>
      <w:proofErr w:type="gramStart"/>
      <w:r w:rsidRPr="00EE3EA8">
        <w:t>cycle</w:t>
      </w:r>
      <w:proofErr w:type="gramEnd"/>
      <w:r w:rsidRPr="00EE3EA8">
        <w:t xml:space="preserve"> and</w:t>
      </w:r>
      <w:r w:rsidR="00EE3EA8">
        <w:t xml:space="preserve"> e</w:t>
      </w:r>
      <w:r w:rsidR="00EE3EA8" w:rsidRPr="00EE3EA8">
        <w:t>ach resource has a single instance</w:t>
      </w:r>
      <w:r w:rsidR="00EE3EA8" w:rsidRPr="00EE3EA8">
        <w:t xml:space="preserve"> </w:t>
      </w:r>
      <w:r w:rsidRPr="00EE3EA8">
        <w:br/>
        <w:t>B) There is no cycle</w:t>
      </w:r>
      <w:r w:rsidRPr="00EE3EA8">
        <w:br/>
        <w:t>C) There is a cycle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77777777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0C4ED92D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 xml:space="preserve">D) No </w:t>
      </w:r>
      <w:proofErr w:type="spellStart"/>
      <w:r w:rsidRPr="00EE3EA8">
        <w:t>preemption</w:t>
      </w:r>
      <w:proofErr w:type="spellEnd"/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pooling uses a daemon to manage resources like printers, eliminating direct mutual exclusion between processes</w:t>
      </w:r>
      <w:r w:rsidRPr="00EE3EA8">
        <w:rPr>
          <w:rStyle w:val="whitespace-nowrap"/>
          <w:rFonts w:ascii="Times New Roman" w:hAnsi="Times New Roman" w:cs="Times New Roman"/>
          <w:sz w:val="22"/>
          <w:szCs w:val="22"/>
        </w:rPr>
        <w:t>.</w:t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1CD4CAAB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61623B3F" w:rsidR="00927301" w:rsidRPr="00EE3EA8" w:rsidRDefault="00927301" w:rsidP="00EE3EA8">
      <w:r w:rsidRPr="00EE3EA8">
        <w:lastRenderedPageBreak/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72043247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255273D1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08F115C4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A)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55B7C604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 xml:space="preserve">D) System must </w:t>
      </w:r>
      <w:proofErr w:type="spellStart"/>
      <w:r w:rsidRPr="00EE3EA8">
        <w:t>preempt</w:t>
      </w:r>
      <w:proofErr w:type="spellEnd"/>
      <w:r w:rsidRPr="00EE3EA8">
        <w:t xml:space="preserve">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B9715" w14:textId="77777777" w:rsidR="00B00FF6" w:rsidRDefault="00B00FF6" w:rsidP="00E136AB">
      <w:pPr>
        <w:spacing w:after="0" w:line="240" w:lineRule="auto"/>
      </w:pPr>
      <w:r>
        <w:separator/>
      </w:r>
    </w:p>
  </w:endnote>
  <w:endnote w:type="continuationSeparator" w:id="0">
    <w:p w14:paraId="7ABD056A" w14:textId="77777777" w:rsidR="00B00FF6" w:rsidRDefault="00B00FF6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C64472" w14:textId="77777777" w:rsidR="00B00FF6" w:rsidRDefault="00B00FF6" w:rsidP="00E136AB">
      <w:pPr>
        <w:spacing w:after="0" w:line="240" w:lineRule="auto"/>
      </w:pPr>
      <w:r>
        <w:separator/>
      </w:r>
    </w:p>
  </w:footnote>
  <w:footnote w:type="continuationSeparator" w:id="0">
    <w:p w14:paraId="460D5264" w14:textId="77777777" w:rsidR="00B00FF6" w:rsidRDefault="00B00FF6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363A72"/>
    <w:rsid w:val="00385DA4"/>
    <w:rsid w:val="00444588"/>
    <w:rsid w:val="00561CB3"/>
    <w:rsid w:val="005A2273"/>
    <w:rsid w:val="005A63AD"/>
    <w:rsid w:val="006A317F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E7A67"/>
    <w:rsid w:val="00B00FF6"/>
    <w:rsid w:val="00B13660"/>
    <w:rsid w:val="00B94BB7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136AB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1</cp:revision>
  <cp:lastPrinted>2025-01-27T22:39:00Z</cp:lastPrinted>
  <dcterms:created xsi:type="dcterms:W3CDTF">2025-02-03T14:23:00Z</dcterms:created>
  <dcterms:modified xsi:type="dcterms:W3CDTF">2025-03-05T21:27:00Z</dcterms:modified>
</cp:coreProperties>
</file>